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Нухова Камилла Руслан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72759"/>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72759"/>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49804"/>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49804"/>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51750"/>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51750"/>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397460"/>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397460"/>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89771"/>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89771"/>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67514"/>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67514"/>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130403"/>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130403"/>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121401"/>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121401"/>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161626"/>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161626"/>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480131"/>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480131"/>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Нухова Камилла Руслановна</dc:creator>
  <dc:language>ru-RU</dc:language>
  <cp:keywords/>
  <dcterms:created xsi:type="dcterms:W3CDTF">2025-08-15T12:51:19Z</dcterms:created>
  <dcterms:modified xsi:type="dcterms:W3CDTF">2025-08-15T12:5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